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 and Ethnic Differences in Management and Outcomes of Ventricular Arrhythmias Complicating Acute Myocardial Infarction</w:t>
      </w:r>
    </w:p>
    <w:p>
      <w:pPr>
        <w:pStyle w:val="Subtitle"/>
      </w:pPr>
      <w:r>
        <w:t xml:space="preserve">Analysis for RCOP NIS IM17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riba Moi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arkson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investigate racial and ethnic differences in the management and in-hospital outcomes of ventricular arrhythmias (VA) complicating acute myocardial infarction (AMI) in the United States, adjusting for patient demographics, socioeconomic factors, clinical comorbidities, and hospital character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The study cohort included adult patients (18 years or older) hospitalized with a primary diagnosis of Acute Myocardial Infarction (AMI) who also had a secondary diagnosis of Ventricular Arrhythmias (VA), specifically Ventricular Tachycardia (VT) or Ventricular Fibrillation/Flutter (VF). Diagnoses were identified using International Classification of Diseases, Tenth Revision, Clinical Modification (ICD-10-CM) codes. We excluded patients who had infiltrative cardiac diseases (amyloidosis, sarcoidosis), Lyme disease, or long QT syndrome, as these conditions could be alternative causes for VA. Patients with missing race/ethnicity information were also excluded. The primary exposure variable was patient-reported Race/Ethnicity, with White patients serving as the reference catego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Acute Kidney Injury</w:t>
      </w:r>
    </w:p>
    <w:p>
      <w:pPr>
        <w:numPr>
          <w:ilvl w:val="1"/>
          <w:numId w:val="1003"/>
        </w:numPr>
      </w:pPr>
      <w:r>
        <w:t xml:space="preserve">Cardiogenic Shock</w:t>
      </w:r>
    </w:p>
    <w:p>
      <w:pPr>
        <w:numPr>
          <w:ilvl w:val="1"/>
          <w:numId w:val="1003"/>
        </w:numPr>
      </w:pPr>
      <w:r>
        <w:t xml:space="preserve">Cardiac Arrest</w:t>
      </w:r>
    </w:p>
    <w:p>
      <w:pPr>
        <w:numPr>
          <w:ilvl w:val="1"/>
          <w:numId w:val="1003"/>
        </w:numPr>
      </w:pPr>
      <w:r>
        <w:t xml:space="preserve">Receipt of Implantable Cardiac Defibrillator Insertion procedure</w:t>
      </w:r>
    </w:p>
    <w:p>
      <w:pPr>
        <w:numPr>
          <w:ilvl w:val="1"/>
          <w:numId w:val="1003"/>
        </w:numPr>
      </w:pPr>
      <w:r>
        <w:t xml:space="preserve">Receipt of Ablation Procedure</w:t>
      </w:r>
    </w:p>
    <w:p>
      <w:pPr>
        <w:numPr>
          <w:ilvl w:val="1"/>
          <w:numId w:val="1003"/>
        </w:numPr>
      </w:pPr>
      <w:r>
        <w:t xml:space="preserve">Favorable discharge (Defined as favorable if disposition was to</w:t>
      </w:r>
      <w:r>
        <w:t xml:space="preserve"> </w:t>
      </w:r>
      <w:r>
        <w:t xml:space="preserve">“Routine discharge to home/self-care”</w:t>
      </w:r>
      <w:r>
        <w:t xml:space="preserve"> </w:t>
      </w:r>
      <w:r>
        <w:t xml:space="preserve">or</w:t>
      </w:r>
      <w:r>
        <w:t xml:space="preserve"> </w:t>
      </w:r>
      <w:r>
        <w:t xml:space="preserve">“Home health care”</w:t>
      </w:r>
      <w:r>
        <w:t xml:space="preserve">. All other dispositions were classified as unfavorable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race/ethnicity and management and in-hospital outcomes among patients with ventricular arrhythmias complicating acute myocardial infarction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AKI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Age, Sex, Residential income, Expected primary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A summary measure of comorbidity (Elixhauser comorbidity index)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,9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4,1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,0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7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8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05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21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8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0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6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7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6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88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50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7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9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5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3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38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17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1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72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1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5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75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62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3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2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09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0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5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 (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2 (1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 (2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 (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1 (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 (1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63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73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0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of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8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18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7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1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2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7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3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1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2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oronary Artery Bypass Gra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6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0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ercutaneous Coronary 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7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8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mplantable Cardioverter-Defibrillator Inse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ermanent Pacemaker or Cardiac Resynchronization Therapy Inse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,9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4,1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,0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7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4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267 (63,271, 200,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272 (62,379, 191,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704 (74,277, 269,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08 (55,743, 202,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225 (78,937, 283,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428 (73,690, 238,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8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3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lantable Cardiac Defibrillator Insertion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lation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97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21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8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4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cardiogenic-shock"/>
    <w:p>
      <w:pPr>
        <w:pStyle w:val="Heading3"/>
      </w:pPr>
      <w:r>
        <w:t xml:space="preserve">Cardiogenic Shock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cardiac-arrest"/>
    <w:p>
      <w:pPr>
        <w:pStyle w:val="Heading3"/>
      </w:pPr>
      <w:r>
        <w:t xml:space="preserve">Cardiac Arrest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icd-insertion"/>
    <w:p>
      <w:pPr>
        <w:pStyle w:val="Heading3"/>
      </w:pPr>
      <w:r>
        <w:t xml:space="preserve">ICD Inser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ablation"/>
    <w:p>
      <w:pPr>
        <w:pStyle w:val="Heading3"/>
      </w:pPr>
      <w:r>
        <w:t xml:space="preserve">Abl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favorable-discharge"/>
    <w:p>
      <w:pPr>
        <w:pStyle w:val="Heading3"/>
      </w:pPr>
      <w:r>
        <w:t xml:space="preserve">Favorabl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03, 70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005, -4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86, 55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56, 60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29, -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0, 20,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25, 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46, 10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3, 24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269, -5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853, 1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574, 9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72, 58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764, 43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15, 80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,098, -20,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,730, -37,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14, 60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97, 79,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66, 28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jacadv.2024.101042" TargetMode="External" /><Relationship Type="http://schemas.openxmlformats.org/officeDocument/2006/relationships/hyperlink" Id="rId21" Target="https://doi.org/10.1097/MCA.0000000000001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jacadv.2024.101042" TargetMode="External" /><Relationship Type="http://schemas.openxmlformats.org/officeDocument/2006/relationships/hyperlink" Id="rId21" Target="https://doi.org/10.1097/MCA.0000000000001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and Ethnic Differences in Management and Outcomes of Ventricular Arrhythmias Complicating Acute Myocardial Infarction</dc:title>
  <dc:creator>Muhammad Saad; Ariba Moin</dc:creator>
  <cp:keywords/>
  <dcterms:created xsi:type="dcterms:W3CDTF">2025-05-18T12:36:10Z</dcterms:created>
  <dcterms:modified xsi:type="dcterms:W3CDTF">2025-05-18T12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IM17</vt:lpwstr>
  </property>
  <property fmtid="{D5CDD505-2E9C-101B-9397-08002B2CF9AE}" pid="12" name="toc-title">
    <vt:lpwstr>Table of contents</vt:lpwstr>
  </property>
</Properties>
</file>